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6BED4" w14:textId="6AB3EB4E" w:rsidR="00016EA0" w:rsidRPr="00386A26" w:rsidRDefault="00016EA0" w:rsidP="00386A26">
      <w:pPr>
        <w:pStyle w:val="GvdeMetni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403B019" w14:textId="3B47953F" w:rsidR="00386A26" w:rsidRPr="00386A26" w:rsidRDefault="00386A26" w:rsidP="00386A26">
      <w:pPr>
        <w:pStyle w:val="GvdeMetni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4906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3"/>
        <w:gridCol w:w="2409"/>
        <w:gridCol w:w="2825"/>
        <w:gridCol w:w="2977"/>
        <w:gridCol w:w="2693"/>
        <w:gridCol w:w="3129"/>
      </w:tblGrid>
      <w:tr w:rsidR="00016EA0" w:rsidRPr="00465539" w14:paraId="5814E4AC" w14:textId="77777777" w:rsidTr="004C78A6">
        <w:trPr>
          <w:trHeight w:val="298"/>
        </w:trPr>
        <w:tc>
          <w:tcPr>
            <w:tcW w:w="873" w:type="dxa"/>
          </w:tcPr>
          <w:p w14:paraId="3C8763D5" w14:textId="1553C5EC" w:rsidR="00016EA0" w:rsidRPr="00465539" w:rsidRDefault="00016EA0" w:rsidP="0004373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310DB76C" w14:textId="66C30271" w:rsidR="005104FB" w:rsidRPr="00465539" w:rsidRDefault="005104FB" w:rsidP="005104FB">
            <w:pPr>
              <w:jc w:val="center"/>
              <w:rPr>
                <w:rFonts w:ascii="Arial" w:hAnsi="Arial" w:cs="Arial"/>
                <w:b/>
                <w:w w:val="45"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spacing w:val="-2"/>
                <w:w w:val="110"/>
                <w:sz w:val="20"/>
                <w:szCs w:val="20"/>
              </w:rPr>
              <w:t>MONDAY</w:t>
            </w:r>
          </w:p>
        </w:tc>
        <w:tc>
          <w:tcPr>
            <w:tcW w:w="2825" w:type="dxa"/>
          </w:tcPr>
          <w:p w14:paraId="76428A4A" w14:textId="29051DEA" w:rsidR="005104FB" w:rsidRPr="00465539" w:rsidRDefault="005104FB" w:rsidP="005104FB">
            <w:pPr>
              <w:jc w:val="center"/>
              <w:rPr>
                <w:rFonts w:ascii="Arial" w:hAnsi="Arial" w:cs="Arial"/>
                <w:b/>
                <w:w w:val="45"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101"/>
                <w:sz w:val="20"/>
                <w:szCs w:val="20"/>
              </w:rPr>
              <w:t>TUESDAY</w:t>
            </w:r>
          </w:p>
        </w:tc>
        <w:tc>
          <w:tcPr>
            <w:tcW w:w="2977" w:type="dxa"/>
          </w:tcPr>
          <w:p w14:paraId="71C033D6" w14:textId="01B524E9" w:rsidR="005104FB" w:rsidRPr="00465539" w:rsidRDefault="005104FB" w:rsidP="00F4572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120"/>
                <w:sz w:val="20"/>
                <w:szCs w:val="20"/>
              </w:rPr>
              <w:t>WEDNESDAY</w:t>
            </w:r>
          </w:p>
        </w:tc>
        <w:tc>
          <w:tcPr>
            <w:tcW w:w="2693" w:type="dxa"/>
          </w:tcPr>
          <w:p w14:paraId="75919BCA" w14:textId="626E4C47" w:rsidR="005104FB" w:rsidRPr="00465539" w:rsidRDefault="005104FB" w:rsidP="00F4572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115"/>
                <w:sz w:val="20"/>
                <w:szCs w:val="20"/>
              </w:rPr>
              <w:t>THURSDAY</w:t>
            </w:r>
          </w:p>
        </w:tc>
        <w:tc>
          <w:tcPr>
            <w:tcW w:w="3129" w:type="dxa"/>
          </w:tcPr>
          <w:p w14:paraId="6E1288BE" w14:textId="30645D15" w:rsidR="005104FB" w:rsidRPr="00465539" w:rsidRDefault="005104FB" w:rsidP="00F4572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125"/>
                <w:sz w:val="20"/>
                <w:szCs w:val="20"/>
              </w:rPr>
              <w:t>FRIDAY</w:t>
            </w:r>
          </w:p>
        </w:tc>
      </w:tr>
      <w:tr w:rsidR="004C78A6" w:rsidRPr="00465539" w14:paraId="6F63D1DA" w14:textId="77777777" w:rsidTr="004C78A6">
        <w:trPr>
          <w:trHeight w:val="126"/>
        </w:trPr>
        <w:tc>
          <w:tcPr>
            <w:tcW w:w="873" w:type="dxa"/>
          </w:tcPr>
          <w:p w14:paraId="349579DE" w14:textId="6F8AB307" w:rsidR="004C78A6" w:rsidRPr="00465539" w:rsidRDefault="004C78A6" w:rsidP="004C78A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08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: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9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640D5FC7" w14:textId="795CA48B" w:rsidR="004C78A6" w:rsidRPr="00465539" w:rsidRDefault="004C78A6" w:rsidP="004C78A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25" w:type="dxa"/>
          </w:tcPr>
          <w:p w14:paraId="0EC2A0D6" w14:textId="5E52A6D9" w:rsidR="004C78A6" w:rsidRPr="00465539" w:rsidRDefault="004C78A6" w:rsidP="004C78A6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977" w:type="dxa"/>
          </w:tcPr>
          <w:p w14:paraId="7F5C8F10" w14:textId="56B90EAD" w:rsidR="004C78A6" w:rsidRPr="00465539" w:rsidRDefault="004C78A6" w:rsidP="004C78A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B3E381E" w14:textId="05E4C360" w:rsidR="004C78A6" w:rsidRPr="00465539" w:rsidRDefault="004C78A6" w:rsidP="004C78A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green"/>
                <w:shd w:val="clear" w:color="auto" w:fill="FFFFFF"/>
              </w:rPr>
            </w:pPr>
          </w:p>
        </w:tc>
        <w:tc>
          <w:tcPr>
            <w:tcW w:w="3129" w:type="dxa"/>
          </w:tcPr>
          <w:p w14:paraId="2DE2C31C" w14:textId="4F35591D" w:rsidR="004C78A6" w:rsidRPr="00465539" w:rsidRDefault="004C78A6" w:rsidP="004C78A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D80" w:rsidRPr="00465539" w14:paraId="5649BEF6" w14:textId="77777777" w:rsidTr="004C78A6">
        <w:trPr>
          <w:trHeight w:val="996"/>
        </w:trPr>
        <w:tc>
          <w:tcPr>
            <w:tcW w:w="873" w:type="dxa"/>
          </w:tcPr>
          <w:p w14:paraId="63767960" w14:textId="64B8F741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1B4857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B32418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09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0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70160CE8" w14:textId="7931CEC1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25" w:type="dxa"/>
          </w:tcPr>
          <w:p w14:paraId="09001977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5 Water Supply (3+0)3</w:t>
            </w:r>
          </w:p>
          <w:p w14:paraId="63DDA6FF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han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Gündüz</w:t>
            </w:r>
            <w:proofErr w:type="spellEnd"/>
          </w:p>
          <w:p w14:paraId="65FE0AB6" w14:textId="19BDDECF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2977" w:type="dxa"/>
          </w:tcPr>
          <w:p w14:paraId="60B14205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21 Water Quality (3+0)3</w:t>
            </w:r>
          </w:p>
          <w:p w14:paraId="0B3E98AE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lpe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yrakdar</w:t>
            </w:r>
            <w:proofErr w:type="spellEnd"/>
          </w:p>
          <w:p w14:paraId="5DEDE300" w14:textId="7C62F3B5" w:rsidR="00AA0D80" w:rsidRPr="00465539" w:rsidRDefault="00AA0D80" w:rsidP="00AA0D80">
            <w:pPr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11)</w:t>
            </w:r>
          </w:p>
        </w:tc>
        <w:tc>
          <w:tcPr>
            <w:tcW w:w="2693" w:type="dxa"/>
          </w:tcPr>
          <w:p w14:paraId="14AC3C73" w14:textId="7B875899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29" w:type="dxa"/>
          </w:tcPr>
          <w:p w14:paraId="6B54F8BE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1 Unit Operations and Processes of Water Treatment (3+2)4</w:t>
            </w:r>
          </w:p>
          <w:p w14:paraId="35D793A0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2D6D545A" w14:textId="5AA57153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213)</w:t>
            </w:r>
          </w:p>
        </w:tc>
      </w:tr>
      <w:tr w:rsidR="00AA0D80" w:rsidRPr="00465539" w14:paraId="28243F7D" w14:textId="77777777" w:rsidTr="004C78A6">
        <w:trPr>
          <w:trHeight w:val="674"/>
        </w:trPr>
        <w:tc>
          <w:tcPr>
            <w:tcW w:w="873" w:type="dxa"/>
          </w:tcPr>
          <w:p w14:paraId="662FBB08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270FAD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913DA9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0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1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61F176C8" w14:textId="06D5B4D5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25" w:type="dxa"/>
          </w:tcPr>
          <w:p w14:paraId="796A4B6D" w14:textId="71FC3EB0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5</w:t>
            </w:r>
            <w:r w:rsidR="000734BD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Water Supply (3+0)3</w:t>
            </w:r>
          </w:p>
          <w:p w14:paraId="7DDC9146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han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Gündüz</w:t>
            </w:r>
            <w:proofErr w:type="spellEnd"/>
          </w:p>
          <w:p w14:paraId="699C729E" w14:textId="4AEBD312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2977" w:type="dxa"/>
          </w:tcPr>
          <w:p w14:paraId="2BBF3A75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21 Water Quality (3+0)3</w:t>
            </w:r>
          </w:p>
          <w:p w14:paraId="62325B77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lpe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yrakdar</w:t>
            </w:r>
            <w:proofErr w:type="spellEnd"/>
          </w:p>
          <w:p w14:paraId="31E605C5" w14:textId="07B1164D" w:rsidR="00AA0D80" w:rsidRPr="00465539" w:rsidRDefault="00AA0D80" w:rsidP="00AA0D80">
            <w:pPr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11)</w:t>
            </w:r>
          </w:p>
        </w:tc>
        <w:tc>
          <w:tcPr>
            <w:tcW w:w="2693" w:type="dxa"/>
          </w:tcPr>
          <w:p w14:paraId="024447A8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1 Unit Operations and Processes of Water Treatment (3+2)4</w:t>
            </w:r>
          </w:p>
          <w:p w14:paraId="107DB0D5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2D17715A" w14:textId="74FDDDAC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</w:t>
            </w:r>
            <w:r w:rsidR="000734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-</w:t>
            </w: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13)</w:t>
            </w:r>
          </w:p>
        </w:tc>
        <w:tc>
          <w:tcPr>
            <w:tcW w:w="3129" w:type="dxa"/>
          </w:tcPr>
          <w:p w14:paraId="24E793C3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1 Unit Operations and Processes of Water Treatment (3+2)4</w:t>
            </w:r>
          </w:p>
          <w:p w14:paraId="631C6239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68BCA574" w14:textId="52F1225C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213)</w:t>
            </w:r>
          </w:p>
        </w:tc>
      </w:tr>
      <w:tr w:rsidR="00AA0D80" w:rsidRPr="00465539" w14:paraId="143A0372" w14:textId="77777777" w:rsidTr="004C78A6">
        <w:trPr>
          <w:trHeight w:val="754"/>
        </w:trPr>
        <w:tc>
          <w:tcPr>
            <w:tcW w:w="873" w:type="dxa"/>
          </w:tcPr>
          <w:p w14:paraId="11A46AEA" w14:textId="28530303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A657F1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889695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1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45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2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40295B23" w14:textId="4F870673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25" w:type="dxa"/>
          </w:tcPr>
          <w:p w14:paraId="48E64A0B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5 Water Supply (3+0)3</w:t>
            </w:r>
          </w:p>
          <w:p w14:paraId="45B371F2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han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Gündüz</w:t>
            </w:r>
            <w:proofErr w:type="spellEnd"/>
          </w:p>
          <w:p w14:paraId="1FD1397F" w14:textId="59662F4E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2977" w:type="dxa"/>
          </w:tcPr>
          <w:p w14:paraId="31AD8A45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21 Water Quality (3+0)3</w:t>
            </w:r>
          </w:p>
          <w:p w14:paraId="699E3E00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lpe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yrakdar</w:t>
            </w:r>
            <w:proofErr w:type="spellEnd"/>
          </w:p>
          <w:p w14:paraId="3897800C" w14:textId="6C2B3879" w:rsidR="00AA0D80" w:rsidRPr="00465539" w:rsidRDefault="00AA0D80" w:rsidP="00AA0D80">
            <w:pPr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11)</w:t>
            </w:r>
          </w:p>
        </w:tc>
        <w:tc>
          <w:tcPr>
            <w:tcW w:w="2693" w:type="dxa"/>
          </w:tcPr>
          <w:p w14:paraId="10354188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1 Unit Operations and Processes of Water Treatment (3+2)4</w:t>
            </w:r>
          </w:p>
          <w:p w14:paraId="661FC48A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15ECA070" w14:textId="4A2DF383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</w:t>
            </w:r>
            <w:r w:rsidR="000734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-</w:t>
            </w: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13)</w:t>
            </w:r>
          </w:p>
        </w:tc>
        <w:tc>
          <w:tcPr>
            <w:tcW w:w="3129" w:type="dxa"/>
          </w:tcPr>
          <w:p w14:paraId="6EE77C88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11 Unit Operations and Processes of Water Treatment (3+2)4</w:t>
            </w:r>
          </w:p>
          <w:p w14:paraId="41A15542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66603765" w14:textId="65509586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213)</w:t>
            </w:r>
          </w:p>
        </w:tc>
      </w:tr>
      <w:tr w:rsidR="00AA0D80" w:rsidRPr="00465539" w14:paraId="6D5DAE1D" w14:textId="77777777" w:rsidTr="004C78A6">
        <w:trPr>
          <w:trHeight w:val="99"/>
        </w:trPr>
        <w:tc>
          <w:tcPr>
            <w:tcW w:w="873" w:type="dxa"/>
          </w:tcPr>
          <w:p w14:paraId="10A2F985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574B1345" w14:textId="79868946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25" w:type="dxa"/>
          </w:tcPr>
          <w:p w14:paraId="762F217E" w14:textId="465E96EB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</w:tcPr>
          <w:p w14:paraId="0924E067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66C18C2F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9" w:type="dxa"/>
          </w:tcPr>
          <w:p w14:paraId="2A2BCCD4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D80" w:rsidRPr="00465539" w14:paraId="39C883B5" w14:textId="77777777" w:rsidTr="001E006D">
        <w:trPr>
          <w:trHeight w:val="1351"/>
        </w:trPr>
        <w:tc>
          <w:tcPr>
            <w:tcW w:w="873" w:type="dxa"/>
          </w:tcPr>
          <w:p w14:paraId="3DED8B37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02A069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3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4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0D0F4774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17 Atmospheric Chemistry and Air Pollution (3+0)3</w:t>
            </w:r>
          </w:p>
          <w:p w14:paraId="1E34EABC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Prof. Dr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ait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ofuoğlu</w:t>
            </w:r>
            <w:proofErr w:type="spellEnd"/>
          </w:p>
          <w:p w14:paraId="0A18F3C4" w14:textId="18D158A8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2825" w:type="dxa"/>
          </w:tcPr>
          <w:p w14:paraId="5F08D2F6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13 Thermodynamics</w:t>
            </w:r>
            <w:r w:rsidRPr="0046553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(3+0)3</w:t>
            </w:r>
          </w:p>
          <w:p w14:paraId="709202DA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st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Hale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emirtepe</w:t>
            </w:r>
            <w:proofErr w:type="spellEnd"/>
          </w:p>
          <w:p w14:paraId="67614184" w14:textId="67944D7D" w:rsidR="00AA0D80" w:rsidRPr="00465539" w:rsidRDefault="000734BD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-</w:t>
            </w: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13)</w:t>
            </w:r>
          </w:p>
        </w:tc>
        <w:tc>
          <w:tcPr>
            <w:tcW w:w="2977" w:type="dxa"/>
          </w:tcPr>
          <w:p w14:paraId="191B5666" w14:textId="31C81B26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39E921C3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sz w:val="20"/>
                <w:szCs w:val="20"/>
              </w:rPr>
              <w:t xml:space="preserve">ENV319 Fundamentals of Biological Processes </w:t>
            </w: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(3+0)3</w:t>
            </w:r>
          </w:p>
          <w:p w14:paraId="3FC10005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st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ltan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Özkan</w:t>
            </w:r>
            <w:proofErr w:type="spellEnd"/>
          </w:p>
          <w:p w14:paraId="6C807E9D" w14:textId="031EF369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3129" w:type="dxa"/>
            <w:shd w:val="clear" w:color="auto" w:fill="auto"/>
          </w:tcPr>
          <w:p w14:paraId="21E71976" w14:textId="4693D7AF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D80" w:rsidRPr="00465539" w14:paraId="332FAF47" w14:textId="77777777" w:rsidTr="001E006D">
        <w:trPr>
          <w:trHeight w:val="606"/>
        </w:trPr>
        <w:tc>
          <w:tcPr>
            <w:tcW w:w="873" w:type="dxa"/>
          </w:tcPr>
          <w:p w14:paraId="5C71874D" w14:textId="7C3D23BA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A6078EE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4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6F1DED9C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17 Atmospheric Chemistry and Air Pollution (3+0)3</w:t>
            </w:r>
          </w:p>
          <w:p w14:paraId="6A31662A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Prof. Dr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ait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ofuoğlu</w:t>
            </w:r>
            <w:proofErr w:type="spellEnd"/>
          </w:p>
          <w:p w14:paraId="3350310A" w14:textId="3ACF2ECB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2825" w:type="dxa"/>
          </w:tcPr>
          <w:p w14:paraId="6CF3BA14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13 Thermodynamics</w:t>
            </w:r>
            <w:r w:rsidRPr="0046553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(3+0)3</w:t>
            </w:r>
          </w:p>
          <w:p w14:paraId="5D368E18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st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Hale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emirtepe</w:t>
            </w:r>
            <w:proofErr w:type="spellEnd"/>
          </w:p>
          <w:p w14:paraId="43482F69" w14:textId="6A9D8BE9" w:rsidR="00AA0D80" w:rsidRPr="00465539" w:rsidRDefault="000734BD" w:rsidP="00AA0D80">
            <w:pPr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-</w:t>
            </w: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13)</w:t>
            </w:r>
          </w:p>
        </w:tc>
        <w:tc>
          <w:tcPr>
            <w:tcW w:w="2977" w:type="dxa"/>
          </w:tcPr>
          <w:p w14:paraId="18D8C46C" w14:textId="64C63EB2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7E52DF57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sz w:val="20"/>
                <w:szCs w:val="20"/>
              </w:rPr>
              <w:t xml:space="preserve">ENV319 Fundamentals of Biological Processes </w:t>
            </w: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(3+0)3</w:t>
            </w:r>
          </w:p>
          <w:p w14:paraId="4C4EFF9F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st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ltan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Özkan</w:t>
            </w:r>
            <w:proofErr w:type="spellEnd"/>
          </w:p>
          <w:p w14:paraId="50B6DF2A" w14:textId="7EAD895C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3129" w:type="dxa"/>
            <w:shd w:val="clear" w:color="auto" w:fill="auto"/>
          </w:tcPr>
          <w:p w14:paraId="18E8B9E1" w14:textId="30C63682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D80" w:rsidRPr="00465539" w14:paraId="499EA803" w14:textId="77777777" w:rsidTr="004C78A6">
        <w:trPr>
          <w:trHeight w:val="1118"/>
        </w:trPr>
        <w:tc>
          <w:tcPr>
            <w:tcW w:w="873" w:type="dxa"/>
          </w:tcPr>
          <w:p w14:paraId="4763F5A8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D41714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6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04295A10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17 Atmospheric Chemistry and Air Pollution (3+0)3</w:t>
            </w:r>
          </w:p>
          <w:p w14:paraId="4170D481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Prof. Dr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ait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ofuoğlu</w:t>
            </w:r>
            <w:proofErr w:type="spellEnd"/>
          </w:p>
          <w:p w14:paraId="6EC8341D" w14:textId="18E93FD4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2825" w:type="dxa"/>
          </w:tcPr>
          <w:p w14:paraId="4D3F7EC1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313 Thermodynamics</w:t>
            </w:r>
            <w:r w:rsidRPr="0046553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(3+0)</w:t>
            </w: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  <w:p w14:paraId="17EE8D9A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st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Hale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Demirtepe</w:t>
            </w:r>
            <w:proofErr w:type="spellEnd"/>
          </w:p>
          <w:p w14:paraId="4B421C1E" w14:textId="4E0510A8" w:rsidR="00AA0D80" w:rsidRPr="00465539" w:rsidRDefault="000734BD" w:rsidP="00AA0D80">
            <w:pPr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B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-</w:t>
            </w: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213)</w:t>
            </w:r>
            <w:bookmarkStart w:id="0" w:name="_GoBack"/>
            <w:bookmarkEnd w:id="0"/>
          </w:p>
        </w:tc>
        <w:tc>
          <w:tcPr>
            <w:tcW w:w="2977" w:type="dxa"/>
          </w:tcPr>
          <w:p w14:paraId="3BB467CF" w14:textId="24600DDB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</w:tcPr>
          <w:p w14:paraId="65658183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sz w:val="20"/>
                <w:szCs w:val="20"/>
              </w:rPr>
              <w:t>ENV319 Fundamentals of Biological Processes</w:t>
            </w: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(3+0)3</w:t>
            </w:r>
          </w:p>
          <w:p w14:paraId="022679DA" w14:textId="77777777" w:rsidR="00AA0D80" w:rsidRPr="00465539" w:rsidRDefault="00AA0D80" w:rsidP="00AA0D8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ist.Prof.Dr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ltan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Özkan</w:t>
            </w:r>
            <w:proofErr w:type="spellEnd"/>
          </w:p>
          <w:p w14:paraId="67214F4B" w14:textId="35D407A3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04)</w:t>
            </w:r>
          </w:p>
        </w:tc>
        <w:tc>
          <w:tcPr>
            <w:tcW w:w="3129" w:type="dxa"/>
          </w:tcPr>
          <w:p w14:paraId="70B75388" w14:textId="77777777" w:rsidR="00CC1868" w:rsidRPr="00465539" w:rsidRDefault="00CC1868" w:rsidP="00CC186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ENV-300 Summer Practice I</w:t>
            </w:r>
          </w:p>
          <w:p w14:paraId="440C890F" w14:textId="77777777" w:rsidR="00CC1868" w:rsidRPr="00465539" w:rsidRDefault="00CC1868" w:rsidP="00CC186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Prof. Dr.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Orhan</w:t>
            </w:r>
            <w:proofErr w:type="spellEnd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Gündüz</w:t>
            </w:r>
            <w:proofErr w:type="spellEnd"/>
          </w:p>
          <w:p w14:paraId="0F40F25E" w14:textId="2FF2D9A5" w:rsidR="00AA0D80" w:rsidRPr="00465539" w:rsidRDefault="00CC1868" w:rsidP="00CC186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65539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(CE-11)</w:t>
            </w:r>
          </w:p>
        </w:tc>
      </w:tr>
      <w:tr w:rsidR="00AA0D80" w:rsidRPr="00465539" w14:paraId="602A3D1C" w14:textId="77777777" w:rsidTr="004C78A6">
        <w:trPr>
          <w:trHeight w:val="70"/>
        </w:trPr>
        <w:tc>
          <w:tcPr>
            <w:tcW w:w="873" w:type="dxa"/>
          </w:tcPr>
          <w:p w14:paraId="66A046D7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CA9873" w14:textId="77777777" w:rsidR="00AA0D80" w:rsidRPr="00465539" w:rsidRDefault="00AA0D80" w:rsidP="00AA0D8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6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30</w:t>
            </w:r>
            <w:r w:rsidRPr="00465539">
              <w:rPr>
                <w:rFonts w:ascii="Arial" w:hAnsi="Arial" w:cs="Arial"/>
                <w:b/>
                <w:w w:val="55"/>
                <w:sz w:val="20"/>
                <w:szCs w:val="20"/>
              </w:rPr>
              <w:t>-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7</w:t>
            </w:r>
            <w:r w:rsidRPr="00465539">
              <w:rPr>
                <w:rFonts w:ascii="Arial" w:hAnsi="Arial" w:cs="Arial"/>
                <w:b/>
                <w:spacing w:val="2"/>
                <w:w w:val="46"/>
                <w:sz w:val="20"/>
                <w:szCs w:val="20"/>
              </w:rPr>
              <w:t>.</w:t>
            </w:r>
            <w:r w:rsidRPr="00465539">
              <w:rPr>
                <w:rFonts w:ascii="Arial" w:hAnsi="Arial" w:cs="Arial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119B0FE6" w14:textId="7CF27A5D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25" w:type="dxa"/>
          </w:tcPr>
          <w:p w14:paraId="21078DC5" w14:textId="3508C2D1" w:rsidR="00AA0D80" w:rsidRPr="00465539" w:rsidRDefault="00AA0D80" w:rsidP="00AA0D80">
            <w:pPr>
              <w:jc w:val="center"/>
              <w:rPr>
                <w:rFonts w:ascii="Arial" w:eastAsiaTheme="minorHAnsi" w:hAnsi="Arial" w:cs="Arial"/>
                <w:sz w:val="20"/>
                <w:szCs w:val="20"/>
                <w:lang w:bidi="ar-SA"/>
              </w:rPr>
            </w:pPr>
          </w:p>
        </w:tc>
        <w:tc>
          <w:tcPr>
            <w:tcW w:w="2977" w:type="dxa"/>
          </w:tcPr>
          <w:p w14:paraId="11266623" w14:textId="65EC35BB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BA0E711" w14:textId="592AE39F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9" w:type="dxa"/>
          </w:tcPr>
          <w:p w14:paraId="7231161D" w14:textId="7B546BC5" w:rsidR="00AA0D80" w:rsidRPr="00465539" w:rsidRDefault="00AA0D80" w:rsidP="00AA0D8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4F774EA3" w14:textId="77777777" w:rsidR="006A1DAA" w:rsidRDefault="006A1DAA" w:rsidP="00692AD2">
      <w:pPr>
        <w:rPr>
          <w:rFonts w:ascii="Times New Roman" w:hAnsi="Times New Roman" w:cs="Times New Roman"/>
          <w:sz w:val="20"/>
          <w:szCs w:val="20"/>
        </w:rPr>
      </w:pPr>
    </w:p>
    <w:sectPr w:rsidR="006A1DAA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tDA3MTMzNDO3NDFU0lEKTi0uzszPAykwqwUA0KVCmiwAAAA="/>
  </w:docVars>
  <w:rsids>
    <w:rsidRoot w:val="00016EA0"/>
    <w:rsid w:val="00016EA0"/>
    <w:rsid w:val="00031BCA"/>
    <w:rsid w:val="00043738"/>
    <w:rsid w:val="000474B2"/>
    <w:rsid w:val="000734BD"/>
    <w:rsid w:val="000D640E"/>
    <w:rsid w:val="000F110C"/>
    <w:rsid w:val="000F7740"/>
    <w:rsid w:val="00146459"/>
    <w:rsid w:val="001578F5"/>
    <w:rsid w:val="00185367"/>
    <w:rsid w:val="001E006D"/>
    <w:rsid w:val="001E2465"/>
    <w:rsid w:val="001F7442"/>
    <w:rsid w:val="00251289"/>
    <w:rsid w:val="00264B09"/>
    <w:rsid w:val="00265FB9"/>
    <w:rsid w:val="002A370F"/>
    <w:rsid w:val="002C2182"/>
    <w:rsid w:val="002C5DEA"/>
    <w:rsid w:val="002E4812"/>
    <w:rsid w:val="002F5F05"/>
    <w:rsid w:val="0034043D"/>
    <w:rsid w:val="0034256E"/>
    <w:rsid w:val="0036256C"/>
    <w:rsid w:val="00381604"/>
    <w:rsid w:val="00386A26"/>
    <w:rsid w:val="0039230A"/>
    <w:rsid w:val="003A7EE5"/>
    <w:rsid w:val="003C6983"/>
    <w:rsid w:val="003D572C"/>
    <w:rsid w:val="00411D1F"/>
    <w:rsid w:val="00432E0D"/>
    <w:rsid w:val="00456ED4"/>
    <w:rsid w:val="00463504"/>
    <w:rsid w:val="00465539"/>
    <w:rsid w:val="004A59C8"/>
    <w:rsid w:val="004C6E48"/>
    <w:rsid w:val="004C78A6"/>
    <w:rsid w:val="004D44CC"/>
    <w:rsid w:val="004E7595"/>
    <w:rsid w:val="0050564D"/>
    <w:rsid w:val="00507CC7"/>
    <w:rsid w:val="0051026B"/>
    <w:rsid w:val="005104FB"/>
    <w:rsid w:val="00523CA3"/>
    <w:rsid w:val="00547A39"/>
    <w:rsid w:val="00567027"/>
    <w:rsid w:val="00567741"/>
    <w:rsid w:val="0057537B"/>
    <w:rsid w:val="00586140"/>
    <w:rsid w:val="005A259B"/>
    <w:rsid w:val="005A6D89"/>
    <w:rsid w:val="005A7884"/>
    <w:rsid w:val="005D0023"/>
    <w:rsid w:val="005D5085"/>
    <w:rsid w:val="00611E50"/>
    <w:rsid w:val="00613C59"/>
    <w:rsid w:val="00650CE0"/>
    <w:rsid w:val="0066365E"/>
    <w:rsid w:val="00667FF7"/>
    <w:rsid w:val="006750F4"/>
    <w:rsid w:val="00692AD2"/>
    <w:rsid w:val="006A1DAA"/>
    <w:rsid w:val="006A6158"/>
    <w:rsid w:val="006B1BB7"/>
    <w:rsid w:val="006B305D"/>
    <w:rsid w:val="006B3BDB"/>
    <w:rsid w:val="006E5BFC"/>
    <w:rsid w:val="007072DA"/>
    <w:rsid w:val="00720B9E"/>
    <w:rsid w:val="007357B6"/>
    <w:rsid w:val="00772922"/>
    <w:rsid w:val="007806DC"/>
    <w:rsid w:val="00793111"/>
    <w:rsid w:val="007957A4"/>
    <w:rsid w:val="007A3E4E"/>
    <w:rsid w:val="007C38C0"/>
    <w:rsid w:val="007D0222"/>
    <w:rsid w:val="007D099B"/>
    <w:rsid w:val="007F053B"/>
    <w:rsid w:val="008144A1"/>
    <w:rsid w:val="008144F2"/>
    <w:rsid w:val="0085530E"/>
    <w:rsid w:val="00857F2C"/>
    <w:rsid w:val="008609F4"/>
    <w:rsid w:val="0086366D"/>
    <w:rsid w:val="008665DA"/>
    <w:rsid w:val="008753A8"/>
    <w:rsid w:val="00877B3C"/>
    <w:rsid w:val="00887EC6"/>
    <w:rsid w:val="008A1888"/>
    <w:rsid w:val="008B1C79"/>
    <w:rsid w:val="008C0454"/>
    <w:rsid w:val="008E41FB"/>
    <w:rsid w:val="008E576F"/>
    <w:rsid w:val="00903C7D"/>
    <w:rsid w:val="0090529C"/>
    <w:rsid w:val="00907970"/>
    <w:rsid w:val="0092225A"/>
    <w:rsid w:val="00960768"/>
    <w:rsid w:val="00961138"/>
    <w:rsid w:val="00964226"/>
    <w:rsid w:val="00970CC6"/>
    <w:rsid w:val="00983E52"/>
    <w:rsid w:val="00996751"/>
    <w:rsid w:val="009F7320"/>
    <w:rsid w:val="00A0796E"/>
    <w:rsid w:val="00A2055F"/>
    <w:rsid w:val="00A30ED1"/>
    <w:rsid w:val="00A5015C"/>
    <w:rsid w:val="00A566BB"/>
    <w:rsid w:val="00A577EB"/>
    <w:rsid w:val="00A6460B"/>
    <w:rsid w:val="00AA0D80"/>
    <w:rsid w:val="00AB3BFD"/>
    <w:rsid w:val="00AC1733"/>
    <w:rsid w:val="00AE239D"/>
    <w:rsid w:val="00AF62DB"/>
    <w:rsid w:val="00B534D6"/>
    <w:rsid w:val="00B628B0"/>
    <w:rsid w:val="00B82037"/>
    <w:rsid w:val="00B87DBE"/>
    <w:rsid w:val="00B915A8"/>
    <w:rsid w:val="00B91E49"/>
    <w:rsid w:val="00B9773F"/>
    <w:rsid w:val="00BB09FC"/>
    <w:rsid w:val="00BB3FCA"/>
    <w:rsid w:val="00BD337A"/>
    <w:rsid w:val="00C004E7"/>
    <w:rsid w:val="00C20299"/>
    <w:rsid w:val="00C24F13"/>
    <w:rsid w:val="00C67A28"/>
    <w:rsid w:val="00C76BB4"/>
    <w:rsid w:val="00C85B53"/>
    <w:rsid w:val="00CB7877"/>
    <w:rsid w:val="00CC1868"/>
    <w:rsid w:val="00CD46DA"/>
    <w:rsid w:val="00CF55BF"/>
    <w:rsid w:val="00D1091B"/>
    <w:rsid w:val="00D1300F"/>
    <w:rsid w:val="00D23C18"/>
    <w:rsid w:val="00D26932"/>
    <w:rsid w:val="00D85E6D"/>
    <w:rsid w:val="00DA01F4"/>
    <w:rsid w:val="00DB108F"/>
    <w:rsid w:val="00DB1958"/>
    <w:rsid w:val="00DD3E1E"/>
    <w:rsid w:val="00E14566"/>
    <w:rsid w:val="00E35F57"/>
    <w:rsid w:val="00E421BC"/>
    <w:rsid w:val="00E44F44"/>
    <w:rsid w:val="00E57C6B"/>
    <w:rsid w:val="00E83D1D"/>
    <w:rsid w:val="00EB4F31"/>
    <w:rsid w:val="00ED2F50"/>
    <w:rsid w:val="00EF5806"/>
    <w:rsid w:val="00F12866"/>
    <w:rsid w:val="00F26517"/>
    <w:rsid w:val="00F4367B"/>
    <w:rsid w:val="00F4572C"/>
    <w:rsid w:val="00FD0BF6"/>
    <w:rsid w:val="00FD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753A8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95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7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İLÜFER TİROL</cp:lastModifiedBy>
  <cp:revision>65</cp:revision>
  <cp:lastPrinted>2019-01-30T09:52:00Z</cp:lastPrinted>
  <dcterms:created xsi:type="dcterms:W3CDTF">2020-01-23T12:19:00Z</dcterms:created>
  <dcterms:modified xsi:type="dcterms:W3CDTF">2023-09-1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